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formação-e-consultoria---fullstack-developer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bematech-gdi---app-em-ionic-2-para-gestão-de-relatórios-de-pdv"/>
      <w:r>
        <w:t xml:space="preserve">Bematech GDI - App em Ionic 2 para Gestão de Relatórios de PDV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projeto-de-análise-de-performance-de-e-commerce-em-asp.net"/>
      <w:r>
        <w:t xml:space="preserve">Projeto de análise de performance de e-commerce em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ganhador-do-big-hackaton-onu-na-campus-party-10-projeto-health-keeper"/>
      <w:r>
        <w:t xml:space="preserve">Ganhador do Big Hackaton-ONU na Campus Party 10 Projeto Health Keeper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ângelo-ocanã-consultoria-e-treinamentos---estagiário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desenvolvimento-web-app-para-avaliação-de-ambiente-de-trabalho."/>
      <w:r>
        <w:t xml:space="preserve">Staffgeist - Desenvolvimento Web App para avaliação de ambiente de trabalho.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numId w:val="1006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consultoria-de-informática---analista-de-suporte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4T00:40:54Z</dcterms:created>
  <dcterms:modified xsi:type="dcterms:W3CDTF">2018-04-24T00:40:54Z</dcterms:modified>
</cp:coreProperties>
</file>